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318F3D28" w:rsidR="00DD36B2" w:rsidRPr="00F0045E" w:rsidRDefault="00D52804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>S</w:t>
      </w:r>
      <w:r w:rsidR="00DD36B2">
        <w:rPr>
          <w:sz w:val="24"/>
          <w:szCs w:val="24"/>
        </w:rPr>
        <w:t xml:space="preserve">ubmit your solutions in the </w:t>
      </w:r>
      <w:r w:rsidR="00DD36B2">
        <w:rPr>
          <w:noProof/>
          <w:sz w:val="24"/>
          <w:szCs w:val="24"/>
        </w:rPr>
        <w:t xml:space="preserve">SoftUni </w:t>
      </w:r>
      <w:r w:rsidR="00DD36B2">
        <w:rPr>
          <w:sz w:val="24"/>
          <w:szCs w:val="24"/>
        </w:rPr>
        <w:t xml:space="preserve">judge system at: </w:t>
      </w:r>
      <w:hyperlink r:id="rId8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9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183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C3405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C3405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0CEED5F7">
            <wp:extent cx="6419850" cy="580351"/>
            <wp:effectExtent l="19050" t="19050" r="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0" cstate="print"/>
                    <a:srcRect t="49663"/>
                    <a:stretch/>
                  </pic:blipFill>
                  <pic:spPr bwMode="auto">
                    <a:xfrm>
                      <a:off x="0" y="0"/>
                      <a:ext cx="6445895" cy="582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4336E466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</w:t>
      </w:r>
      <w:r w:rsidR="004C3405">
        <w:rPr>
          <w:noProof/>
          <w:lang w:val="bg-BG"/>
        </w:rPr>
        <w:t>'</w:t>
      </w:r>
      <w:r w:rsidRPr="003B3983">
        <w:rPr>
          <w:noProof/>
        </w:rPr>
        <w:t>ve constructed your regular expression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>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351EC0C2">
            <wp:extent cx="5200650" cy="605039"/>
            <wp:effectExtent l="19050" t="1905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301" cy="6145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7B87F4E0" w:rsidR="003B3983" w:rsidRPr="003B3983" w:rsidRDefault="003B3983" w:rsidP="003B3983">
      <w:pPr>
        <w:rPr>
          <w:lang w:val="bg-BG"/>
        </w:rPr>
      </w:pPr>
      <w:r w:rsidRPr="003B3983">
        <w:t>Now, it</w:t>
      </w:r>
      <w:r w:rsidR="004C3405">
        <w:rPr>
          <w:lang w:val="bg-BG"/>
        </w:rPr>
        <w:t>'</w:t>
      </w:r>
      <w:r w:rsidRPr="003B3983">
        <w:t xml:space="preserve">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</w:t>
      </w:r>
      <w:proofErr w:type="gramStart"/>
      <w:r w:rsidRPr="003B3983">
        <w:t>string</w:t>
      </w:r>
      <w:proofErr w:type="gramEnd"/>
      <w:r w:rsidRPr="003B3983">
        <w:t xml:space="preserve">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</w:t>
      </w:r>
      <w:proofErr w:type="gramStart"/>
      <w:r w:rsidRPr="003B3983">
        <w:t>all of</w:t>
      </w:r>
      <w:proofErr w:type="gramEnd"/>
      <w:r w:rsidRPr="003B3983">
        <w:t xml:space="preserve">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proofErr w:type="gramStart"/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</w:t>
      </w:r>
      <w:proofErr w:type="gramEnd"/>
      <w:r w:rsidRPr="003B3983">
        <w:rPr>
          <w:rFonts w:ascii="Consolas" w:hAnsi="Consolas"/>
          <w:b/>
        </w:rPr>
        <w:t>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62B5E413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>After that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 xml:space="preserve">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proofErr w:type="gramStart"/>
      <w:r w:rsidRPr="003B3983">
        <w:rPr>
          <w:b/>
        </w:rPr>
        <w:t>digits</w:t>
      </w:r>
      <w:proofErr w:type="gramEnd"/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62F6993A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>s time to write the solution, so let</w:t>
      </w:r>
      <w:r w:rsidR="004C3405">
        <w:rPr>
          <w:lang w:val="bg-BG"/>
        </w:rPr>
        <w:t>'</w:t>
      </w:r>
      <w:r w:rsidRPr="003B3983">
        <w:t>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3D0D4460" w:rsidR="003B3983" w:rsidRPr="003B3983" w:rsidRDefault="003B3983" w:rsidP="003B3983">
      <w:pPr>
        <w:rPr>
          <w:lang w:val="bg-BG"/>
        </w:rPr>
      </w:pPr>
      <w:r w:rsidRPr="003B3983">
        <w:t>After that, let</w:t>
      </w:r>
      <w:r w:rsidR="004C3405">
        <w:rPr>
          <w:lang w:val="bg-BG"/>
        </w:rPr>
        <w:t>'</w:t>
      </w:r>
      <w:r w:rsidRPr="003B3983">
        <w:t>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proofErr w:type="gramStart"/>
      <w:r w:rsidRPr="003B3983">
        <w:rPr>
          <w:b/>
        </w:rPr>
        <w:t>separator</w:t>
      </w:r>
      <w:proofErr w:type="gramEnd"/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proofErr w:type="gramStart"/>
      <w:r w:rsidRPr="003B3983">
        <w:rPr>
          <w:b/>
        </w:rPr>
        <w:t>month</w:t>
      </w:r>
      <w:proofErr w:type="gramEnd"/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19E4859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</w:t>
      </w:r>
      <w:r w:rsidR="000C04CA">
        <w:rPr>
          <w:lang w:val="bg-BG"/>
        </w:rPr>
        <w:t>'</w:t>
      </w:r>
      <w:proofErr w:type="spellStart"/>
      <w:r w:rsidRPr="003B3983">
        <w:t>ll</w:t>
      </w:r>
      <w:proofErr w:type="spellEnd"/>
      <w:r w:rsidRPr="003B3983">
        <w:t xml:space="preserve"> </w:t>
      </w:r>
      <w:proofErr w:type="gramStart"/>
      <w:r w:rsidRPr="003B3983">
        <w:t>take a look</w:t>
      </w:r>
      <w:proofErr w:type="gramEnd"/>
      <w:r w:rsidRPr="003B3983">
        <w:t xml:space="preserve"> at how to construct it:</w:t>
      </w:r>
    </w:p>
    <w:p w14:paraId="78D9497D" w14:textId="2B8107B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rst off, we don</w:t>
      </w:r>
      <w:r w:rsidR="004C3405">
        <w:rPr>
          <w:lang w:val="bg-BG"/>
        </w:rPr>
        <w:t>'</w:t>
      </w:r>
      <w:r w:rsidRPr="003B3983">
        <w:t xml:space="preserve">t want anything at the </w:t>
      </w:r>
      <w:r w:rsidRPr="003B3983">
        <w:rPr>
          <w:b/>
        </w:rPr>
        <w:t>start</w:t>
      </w:r>
      <w:r w:rsidRPr="003B3983">
        <w:t xml:space="preserve"> of our date, so we</w:t>
      </w:r>
      <w:r w:rsidR="004C3405">
        <w:rPr>
          <w:lang w:val="bg-BG"/>
        </w:rPr>
        <w:t>'</w:t>
      </w:r>
      <w:r w:rsidRPr="003B3983">
        <w:t xml:space="preserve">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45422235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>We</w:t>
      </w:r>
      <w:r w:rsidR="004C3405">
        <w:rPr>
          <w:lang w:val="bg-BG"/>
        </w:rPr>
        <w:t>'</w:t>
      </w:r>
      <w:r w:rsidRPr="003B3983">
        <w:t xml:space="preserve">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75FC5D4D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</w:t>
      </w:r>
      <w:proofErr w:type="gramStart"/>
      <w:r w:rsidRPr="003B3983">
        <w:t>separator</w:t>
      </w:r>
      <w:proofErr w:type="gramEnd"/>
      <w:r w:rsidRPr="003B3983">
        <w:t xml:space="preserve"> we matched here to match the </w:t>
      </w:r>
      <w:r w:rsidRPr="003B3983">
        <w:rPr>
          <w:b/>
        </w:rPr>
        <w:t>same separator</w:t>
      </w:r>
      <w:r w:rsidRPr="003B3983">
        <w:t xml:space="preserve"> further into the date, we</w:t>
      </w:r>
      <w:r w:rsidR="004C3405">
        <w:rPr>
          <w:lang w:val="bg-BG"/>
        </w:rPr>
        <w:t>'</w:t>
      </w:r>
      <w:r w:rsidRPr="003B3983">
        <w:t xml:space="preserve">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07C4C9D6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2348D790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 up, we</w:t>
      </w:r>
      <w:r w:rsidR="004C3405">
        <w:rPr>
          <w:lang w:val="bg-BG"/>
        </w:rPr>
        <w:t>'</w:t>
      </w:r>
      <w:r w:rsidRPr="003B3983">
        <w:t xml:space="preserve">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5ABE4A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nally, since we don</w:t>
      </w:r>
      <w:r w:rsidR="004C3405">
        <w:rPr>
          <w:lang w:val="bg-BG"/>
        </w:rPr>
        <w:t>'</w:t>
      </w:r>
      <w:r w:rsidRPr="003B3983">
        <w:t>t want to match the date if there</w:t>
      </w:r>
      <w:r w:rsidR="004C3405">
        <w:rPr>
          <w:lang w:val="bg-BG"/>
        </w:rPr>
        <w:t>'</w:t>
      </w:r>
      <w:r w:rsidRPr="003B3983">
        <w:t xml:space="preserve">s anything else </w:t>
      </w:r>
      <w:r w:rsidRPr="003B3983">
        <w:rPr>
          <w:b/>
        </w:rPr>
        <w:t>glued to it</w:t>
      </w:r>
      <w:r w:rsidRPr="003B3983">
        <w:t>, we</w:t>
      </w:r>
      <w:r w:rsidR="004C3405">
        <w:rPr>
          <w:lang w:val="bg-BG"/>
        </w:rPr>
        <w:t>'</w:t>
      </w:r>
      <w:r w:rsidRPr="003B3983">
        <w:t xml:space="preserve">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41D95364">
            <wp:extent cx="5623560" cy="722701"/>
            <wp:effectExtent l="19050" t="1905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650774" cy="72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0AEFB53B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 xml:space="preserve">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57C38FC" w:rsidR="003B3983" w:rsidRPr="003B3983" w:rsidRDefault="003B3983" w:rsidP="003B3983">
      <w:p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proofErr w:type="gramStart"/>
      <w:r w:rsidRPr="003B3983">
        <w:rPr>
          <w:b/>
        </w:rPr>
        <w:t>month</w:t>
      </w:r>
      <w:proofErr w:type="gramEnd"/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05597F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F828C" w14:textId="77777777" w:rsidR="0005597F" w:rsidRDefault="0005597F" w:rsidP="008068A2">
      <w:pPr>
        <w:spacing w:after="0" w:line="240" w:lineRule="auto"/>
      </w:pPr>
      <w:r>
        <w:separator/>
      </w:r>
    </w:p>
  </w:endnote>
  <w:endnote w:type="continuationSeparator" w:id="0">
    <w:p w14:paraId="791446B5" w14:textId="77777777" w:rsidR="0005597F" w:rsidRDefault="000559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00000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0E31F" w14:textId="77777777" w:rsidR="0005597F" w:rsidRDefault="0005597F" w:rsidP="008068A2">
      <w:pPr>
        <w:spacing w:after="0" w:line="240" w:lineRule="auto"/>
      </w:pPr>
      <w:r>
        <w:separator/>
      </w:r>
    </w:p>
  </w:footnote>
  <w:footnote w:type="continuationSeparator" w:id="0">
    <w:p w14:paraId="2BEB788E" w14:textId="77777777" w:rsidR="0005597F" w:rsidRDefault="000559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rwUAqQvJ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97F"/>
    <w:rsid w:val="00064D15"/>
    <w:rsid w:val="00066AF9"/>
    <w:rsid w:val="0008559D"/>
    <w:rsid w:val="00086727"/>
    <w:rsid w:val="0009209B"/>
    <w:rsid w:val="000A6794"/>
    <w:rsid w:val="000B39E6"/>
    <w:rsid w:val="000B56F0"/>
    <w:rsid w:val="000C04CA"/>
    <w:rsid w:val="000C5361"/>
    <w:rsid w:val="000C752A"/>
    <w:rsid w:val="000E2A34"/>
    <w:rsid w:val="000F1400"/>
    <w:rsid w:val="00103906"/>
    <w:rsid w:val="00106C57"/>
    <w:rsid w:val="001275B9"/>
    <w:rsid w:val="00130A32"/>
    <w:rsid w:val="00140408"/>
    <w:rsid w:val="00142C75"/>
    <w:rsid w:val="001449E8"/>
    <w:rsid w:val="00152811"/>
    <w:rsid w:val="001619DF"/>
    <w:rsid w:val="00164CDC"/>
    <w:rsid w:val="00167CF1"/>
    <w:rsid w:val="00171021"/>
    <w:rsid w:val="00175E1D"/>
    <w:rsid w:val="00177E67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C3405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83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969CC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D1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45E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804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30307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08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218</Words>
  <Characters>6949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4</cp:revision>
  <cp:lastPrinted>2024-04-17T12:43:00Z</cp:lastPrinted>
  <dcterms:created xsi:type="dcterms:W3CDTF">2019-11-12T12:29:00Z</dcterms:created>
  <dcterms:modified xsi:type="dcterms:W3CDTF">2024-04-19T09:58:00Z</dcterms:modified>
  <cp:category>programming; education; software engineering; software development</cp:category>
</cp:coreProperties>
</file>